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st-of-training-documentation"/>
    <w:p>
      <w:pPr>
        <w:pStyle w:val="Heading1"/>
      </w:pPr>
      <w:r>
        <w:t xml:space="preserve">List of Training Documentation</w:t>
      </w:r>
    </w:p>
    <w:p>
      <w:pPr>
        <w:pStyle w:val="BlockText"/>
      </w:pPr>
      <w:r>
        <w:t xml:space="preserve">This template is supposed to give you an idea of the structure. Don’t use Microsoft Word - this is thought</w:t>
      </w:r>
      <w:r>
        <w:t xml:space="preserve"> </w:t>
      </w:r>
      <w:r>
        <w:t xml:space="preserve">as an Excel / sheets file.</w:t>
      </w:r>
    </w:p>
    <w:p>
      <w:pPr>
        <w:pStyle w:val="BlockText"/>
      </w:pPr>
      <w:r>
        <w:t xml:space="preserve">Also, think of this as two tabs - one for initial and one for continuous training.</w:t>
      </w:r>
    </w:p>
    <w:bookmarkStart w:id="20" w:name="initial-training"/>
    <w:p>
      <w:pPr>
        <w:pStyle w:val="Heading2"/>
      </w:pPr>
      <w:r>
        <w:t xml:space="preserve">Initial Train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1"/>
        <w:gridCol w:w="1052"/>
        <w:gridCol w:w="751"/>
        <w:gridCol w:w="1203"/>
        <w:gridCol w:w="601"/>
        <w:gridCol w:w="802"/>
        <w:gridCol w:w="1253"/>
        <w:gridCol w:w="1353"/>
        <w:gridCol w:w="3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mploy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of 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#1: QMS I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#2: Data Priv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R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04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4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4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ed by 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3" w:name="continuous-training"/>
    <w:p>
      <w:pPr>
        <w:pStyle w:val="Heading2"/>
      </w:pPr>
      <w:r>
        <w:t xml:space="preserve">Continuous Train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4"/>
        <w:gridCol w:w="896"/>
        <w:gridCol w:w="597"/>
        <w:gridCol w:w="796"/>
        <w:gridCol w:w="796"/>
        <w:gridCol w:w="1394"/>
        <w:gridCol w:w="796"/>
        <w:gridCol w:w="796"/>
        <w:gridCol w:w="34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 of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ness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Data Privacy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04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4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ed by questionn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4.20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of Con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05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5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ed by questionn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5.20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05.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5.20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4Z</dcterms:created>
  <dcterms:modified xsi:type="dcterms:W3CDTF">2024-06-04T0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